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8FD7B1" w14:textId="77777777" w:rsidR="00012F63" w:rsidRDefault="003F0370">
      <w:pPr>
        <w:pStyle w:val="Title"/>
      </w:pPr>
      <w:r>
        <w:t>Council district 1: 31</w:t>
      </w:r>
    </w:p>
    <w:p w14:paraId="0B528D47" w14:textId="77777777" w:rsidR="00012F63" w:rsidRDefault="003F0370">
      <w:pPr>
        <w:pStyle w:val="Author"/>
      </w:pPr>
      <w:r>
        <w:t>Data Operations Unit</w:t>
      </w:r>
    </w:p>
    <w:p w14:paraId="79028673" w14:textId="343E25BC" w:rsidR="00012F63" w:rsidRDefault="003F0370">
      <w:pPr>
        <w:pStyle w:val="Date"/>
      </w:pPr>
      <w:r>
        <w:t>August 8, 2019</w:t>
      </w:r>
    </w:p>
    <w:p w14:paraId="4F3A72CA" w14:textId="105292E4" w:rsidR="00F46F81" w:rsidRDefault="00F46F81" w:rsidP="00F46F81">
      <w:pPr>
        <w:pStyle w:val="BodyText"/>
      </w:pPr>
    </w:p>
    <w:sdt>
      <w:sdtPr>
        <w:id w:val="1689719268"/>
        <w:docPartObj>
          <w:docPartGallery w:val="Table of Contents"/>
          <w:docPartUnique/>
        </w:docPartObj>
      </w:sdtPr>
      <w:sdtEndPr>
        <w:rPr>
          <w:rFonts w:ascii="Arial" w:eastAsiaTheme="minorHAnsi" w:hAnsi="Arial" w:cstheme="minorBidi"/>
          <w:bCs/>
          <w:noProof/>
          <w:color w:val="auto"/>
          <w:sz w:val="24"/>
          <w:szCs w:val="24"/>
        </w:rPr>
      </w:sdtEndPr>
      <w:sdtContent>
        <w:p w14:paraId="050A45D3" w14:textId="0E6ACD8A" w:rsidR="00005070" w:rsidRDefault="00005070">
          <w:pPr>
            <w:pStyle w:val="TOCHeading"/>
          </w:pPr>
          <w:r>
            <w:t>Table of Contents</w:t>
          </w:r>
        </w:p>
        <w:p w14:paraId="5D79AD6D" w14:textId="462A73F1" w:rsidR="00005070" w:rsidRDefault="00005070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/>
              <w:iCs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7731334" w:history="1">
            <w:r w:rsidRPr="00514D28">
              <w:rPr>
                <w:rStyle w:val="Hyperlink"/>
                <w:noProof/>
              </w:rPr>
              <w:t>311 compl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F0A76" w14:textId="08EF3AF0" w:rsidR="00005070" w:rsidRDefault="0000507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/>
              <w:noProof/>
              <w:sz w:val="24"/>
              <w:szCs w:val="24"/>
            </w:rPr>
          </w:pPr>
          <w:hyperlink w:anchor="_Toc17731335" w:history="1">
            <w:r w:rsidRPr="00514D28">
              <w:rPr>
                <w:rStyle w:val="Hyperlink"/>
                <w:noProof/>
              </w:rPr>
              <w:t>Opened Compl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411EDF" w14:textId="3AB67AAD" w:rsidR="00005070" w:rsidRDefault="0000507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/>
              <w:noProof/>
              <w:sz w:val="24"/>
              <w:szCs w:val="24"/>
            </w:rPr>
          </w:pPr>
          <w:hyperlink w:anchor="_Toc17731336" w:history="1">
            <w:r w:rsidRPr="00514D28">
              <w:rPr>
                <w:rStyle w:val="Hyperlink"/>
                <w:noProof/>
              </w:rPr>
              <w:t>Closed compl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A07DC" w14:textId="0677C3C7" w:rsidR="00005070" w:rsidRDefault="00005070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/>
              <w:iCs/>
              <w:noProof/>
            </w:rPr>
          </w:pPr>
          <w:hyperlink w:anchor="_Toc17731337" w:history="1">
            <w:r w:rsidRPr="00514D28">
              <w:rPr>
                <w:rStyle w:val="Hyperlink"/>
                <w:noProof/>
              </w:rPr>
              <w:t>OEM Incid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C5B43" w14:textId="3329AC54" w:rsidR="00005070" w:rsidRDefault="00005070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/>
              <w:iCs/>
              <w:noProof/>
            </w:rPr>
          </w:pPr>
          <w:hyperlink w:anchor="_Toc17731338" w:history="1">
            <w:r w:rsidRPr="00514D28">
              <w:rPr>
                <w:rStyle w:val="Hyperlink"/>
                <w:noProof/>
              </w:rPr>
              <w:t>HPD Vacate Or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5F919" w14:textId="69AA5FA0" w:rsidR="00005070" w:rsidRDefault="0000507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/>
              <w:noProof/>
              <w:sz w:val="24"/>
              <w:szCs w:val="24"/>
            </w:rPr>
          </w:pPr>
          <w:hyperlink w:anchor="_Toc17731339" w:history="1">
            <w:r w:rsidRPr="00514D28">
              <w:rPr>
                <w:rStyle w:val="Hyperlink"/>
                <w:noProof/>
              </w:rPr>
              <w:t>Issued vacate or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92132B" w14:textId="21C9E0B4" w:rsidR="00005070" w:rsidRDefault="0000507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/>
              <w:noProof/>
              <w:sz w:val="24"/>
              <w:szCs w:val="24"/>
            </w:rPr>
          </w:pPr>
          <w:hyperlink w:anchor="_Toc17731340" w:history="1">
            <w:r w:rsidRPr="00514D28">
              <w:rPr>
                <w:rStyle w:val="Hyperlink"/>
                <w:noProof/>
              </w:rPr>
              <w:t>Rescinded vacate ord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31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560CD" w14:textId="58BE0FA3" w:rsidR="00005070" w:rsidRDefault="00005070">
          <w:r>
            <w:rPr>
              <w:b/>
              <w:bCs/>
              <w:noProof/>
            </w:rPr>
            <w:fldChar w:fldCharType="end"/>
          </w:r>
        </w:p>
      </w:sdtContent>
    </w:sdt>
    <w:p w14:paraId="4AD9F0B2" w14:textId="77777777" w:rsidR="00F46F81" w:rsidRPr="00F46F81" w:rsidRDefault="00F46F81" w:rsidP="00F46F81">
      <w:pPr>
        <w:pStyle w:val="BodyText"/>
      </w:pPr>
    </w:p>
    <w:p w14:paraId="70ECE9AD" w14:textId="77777777" w:rsidR="00012F63" w:rsidRPr="00560016" w:rsidRDefault="003F0370" w:rsidP="001D3B92">
      <w:pPr>
        <w:pStyle w:val="Heading1"/>
      </w:pPr>
      <w:bookmarkStart w:id="0" w:name="complaints"/>
      <w:bookmarkStart w:id="1" w:name="_Toc17731334"/>
      <w:r w:rsidRPr="00560016">
        <w:lastRenderedPageBreak/>
        <w:t>311 complaints</w:t>
      </w:r>
      <w:bookmarkEnd w:id="0"/>
      <w:bookmarkEnd w:id="1"/>
    </w:p>
    <w:p w14:paraId="4BCD9473" w14:textId="77777777" w:rsidR="00012F63" w:rsidRDefault="003F0370">
      <w:pPr>
        <w:pStyle w:val="Heading2"/>
      </w:pPr>
      <w:bookmarkStart w:id="2" w:name="opened-complaints"/>
      <w:bookmarkStart w:id="3" w:name="_Toc17731335"/>
      <w:r>
        <w:t>Opened Complaints</w:t>
      </w:r>
      <w:bookmarkEnd w:id="2"/>
      <w:bookmarkEnd w:id="3"/>
    </w:p>
    <w:p w14:paraId="28C4CA55" w14:textId="7D2665D9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2D938CBB" wp14:editId="108AA4D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D1C74">
        <w:rPr>
          <w:rStyle w:val="FootnoteReference"/>
        </w:rPr>
        <w:footnoteReference w:id="1"/>
      </w:r>
    </w:p>
    <w:p w14:paraId="2092EE7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31E2D42D" wp14:editId="65F296C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D2AE3C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268FB86C" wp14:editId="72A2D66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30253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6C0939F0" wp14:editId="39008F5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CEB6B" w14:textId="77777777" w:rsidR="00012F63" w:rsidRDefault="003F0370">
      <w:pPr>
        <w:pStyle w:val="Heading2"/>
      </w:pPr>
      <w:bookmarkStart w:id="5" w:name="closed-complaints"/>
      <w:bookmarkStart w:id="6" w:name="_Toc17731336"/>
      <w:r>
        <w:t>Closed complaints</w:t>
      </w:r>
      <w:bookmarkEnd w:id="5"/>
      <w:bookmarkEnd w:id="6"/>
    </w:p>
    <w:p w14:paraId="0150235E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586FC40" wp14:editId="06881DB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9892A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EE794C6" wp14:editId="05432D6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BFFD0E" w14:textId="77777777" w:rsidR="00012F63" w:rsidRDefault="003F0370">
      <w:pPr>
        <w:pStyle w:val="BodyText"/>
      </w:pPr>
      <w:r>
        <w:rPr>
          <w:noProof/>
        </w:rPr>
        <w:drawing>
          <wp:inline distT="0" distB="0" distL="0" distR="0" wp14:anchorId="7D306D40" wp14:editId="45DC24F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BDD94" w14:textId="77777777" w:rsidR="00012F63" w:rsidRDefault="003F0370">
      <w:pPr>
        <w:pStyle w:val="BodyText"/>
      </w:pPr>
      <w:r>
        <w:rPr>
          <w:noProof/>
        </w:rPr>
        <w:lastRenderedPageBreak/>
        <w:drawing>
          <wp:inline distT="0" distB="0" distL="0" distR="0" wp14:anchorId="2983D7C0" wp14:editId="41F8B26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021ED" w14:textId="5759F2E9" w:rsidR="00012F63" w:rsidRPr="00560016" w:rsidRDefault="003F0370" w:rsidP="001D3B92">
      <w:pPr>
        <w:pStyle w:val="Heading1"/>
      </w:pPr>
      <w:bookmarkStart w:id="7" w:name="oem-incidents"/>
      <w:bookmarkStart w:id="8" w:name="_Toc17731337"/>
      <w:r w:rsidRPr="00560016">
        <w:lastRenderedPageBreak/>
        <w:t xml:space="preserve">OEM </w:t>
      </w:r>
      <w:r w:rsidR="0015297C" w:rsidRPr="00560016">
        <w:t>I</w:t>
      </w:r>
      <w:r w:rsidRPr="00560016">
        <w:t>ncidents</w:t>
      </w:r>
      <w:bookmarkEnd w:id="7"/>
      <w:bookmarkEnd w:id="8"/>
    </w:p>
    <w:p w14:paraId="31324C8D" w14:textId="4E9ADEC0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7CE1B29F" wp14:editId="798E725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D1C74">
        <w:rPr>
          <w:rStyle w:val="FootnoteReference"/>
        </w:rPr>
        <w:footnoteReference w:id="2"/>
      </w:r>
    </w:p>
    <w:tbl>
      <w:tblPr>
        <w:tblStyle w:val="snaptable"/>
        <w:tblW w:w="5000" w:type="pct"/>
        <w:tblLook w:val="0420" w:firstRow="1" w:lastRow="0" w:firstColumn="0" w:lastColumn="0" w:noHBand="0" w:noVBand="1"/>
      </w:tblPr>
      <w:tblGrid>
        <w:gridCol w:w="2991"/>
        <w:gridCol w:w="2382"/>
        <w:gridCol w:w="2031"/>
        <w:gridCol w:w="1956"/>
      </w:tblGrid>
      <w:tr w:rsidR="00012F63" w:rsidRPr="00771308" w14:paraId="447980EB" w14:textId="77777777" w:rsidTr="005600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97" w:type="pct"/>
          </w:tcPr>
          <w:p w14:paraId="71AF93B0" w14:textId="26D69A36" w:rsidR="00012F63" w:rsidRPr="00560016" w:rsidRDefault="00FE3BD1" w:rsidP="00771308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I</w:t>
            </w:r>
            <w:r w:rsidR="003F0370" w:rsidRPr="00560016">
              <w:rPr>
                <w:rFonts w:ascii="Georgia" w:hAnsi="Georgia"/>
              </w:rPr>
              <w:t>ncident_type</w:t>
            </w:r>
            <w:proofErr w:type="spellEnd"/>
          </w:p>
        </w:tc>
        <w:tc>
          <w:tcPr>
            <w:tcW w:w="1272" w:type="pct"/>
          </w:tcPr>
          <w:p w14:paraId="77C1B84D" w14:textId="6038421E" w:rsidR="00012F63" w:rsidRPr="00560016" w:rsidRDefault="00FE3BD1" w:rsidP="00771308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L</w:t>
            </w:r>
            <w:r w:rsidR="003F0370" w:rsidRPr="00560016">
              <w:rPr>
                <w:rFonts w:ascii="Georgia" w:hAnsi="Georgia"/>
              </w:rPr>
              <w:t>ocation</w:t>
            </w:r>
          </w:p>
        </w:tc>
        <w:tc>
          <w:tcPr>
            <w:tcW w:w="1085" w:type="pct"/>
          </w:tcPr>
          <w:p w14:paraId="5DC85B6E" w14:textId="56C50A52" w:rsidR="00012F63" w:rsidRPr="00560016" w:rsidRDefault="00FE3BD1" w:rsidP="00771308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C</w:t>
            </w:r>
            <w:r w:rsidR="003F0370" w:rsidRPr="00560016">
              <w:rPr>
                <w:rFonts w:ascii="Georgia" w:hAnsi="Georgia"/>
              </w:rPr>
              <w:t>reation_date</w:t>
            </w:r>
            <w:proofErr w:type="spellEnd"/>
          </w:p>
        </w:tc>
        <w:tc>
          <w:tcPr>
            <w:tcW w:w="1045" w:type="pct"/>
          </w:tcPr>
          <w:p w14:paraId="6A6875BB" w14:textId="41583794" w:rsidR="00012F63" w:rsidRPr="00560016" w:rsidRDefault="00FE3BD1" w:rsidP="00771308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C</w:t>
            </w:r>
            <w:r w:rsidR="003F0370" w:rsidRPr="00560016">
              <w:rPr>
                <w:rFonts w:ascii="Georgia" w:hAnsi="Georgia"/>
              </w:rPr>
              <w:t>losed_date</w:t>
            </w:r>
            <w:proofErr w:type="spellEnd"/>
          </w:p>
        </w:tc>
      </w:tr>
      <w:tr w:rsidR="00012F63" w:rsidRPr="00771308" w14:paraId="44BE132C" w14:textId="77777777" w:rsidTr="00560016">
        <w:tc>
          <w:tcPr>
            <w:tcW w:w="1597" w:type="pct"/>
          </w:tcPr>
          <w:p w14:paraId="04538620" w14:textId="77777777" w:rsidR="00012F63" w:rsidRPr="00771308" w:rsidRDefault="003F0370" w:rsidP="00771308">
            <w:r w:rsidRPr="00771308">
              <w:t>Fire-3rd Alarm</w:t>
            </w:r>
          </w:p>
        </w:tc>
        <w:tc>
          <w:tcPr>
            <w:tcW w:w="1272" w:type="pct"/>
          </w:tcPr>
          <w:p w14:paraId="134D296F" w14:textId="77777777" w:rsidR="00012F63" w:rsidRPr="00771308" w:rsidRDefault="003F0370" w:rsidP="00771308">
            <w:r w:rsidRPr="00771308">
              <w:t>68 Thompson Street</w:t>
            </w:r>
          </w:p>
        </w:tc>
        <w:tc>
          <w:tcPr>
            <w:tcW w:w="1085" w:type="pct"/>
          </w:tcPr>
          <w:p w14:paraId="123B3675" w14:textId="77777777" w:rsidR="00012F63" w:rsidRPr="00771308" w:rsidRDefault="003F0370" w:rsidP="00771308">
            <w:r w:rsidRPr="00771308">
              <w:t>2011-08-05 02:16:02</w:t>
            </w:r>
          </w:p>
        </w:tc>
        <w:tc>
          <w:tcPr>
            <w:tcW w:w="1045" w:type="pct"/>
          </w:tcPr>
          <w:p w14:paraId="04A4E3A6" w14:textId="77777777" w:rsidR="00012F63" w:rsidRPr="00771308" w:rsidRDefault="003F0370" w:rsidP="00771308">
            <w:r w:rsidRPr="00771308">
              <w:t>2011-08-09 11:26:44</w:t>
            </w:r>
          </w:p>
        </w:tc>
      </w:tr>
      <w:tr w:rsidR="00012F63" w:rsidRPr="00771308" w14:paraId="59E415AE" w14:textId="77777777" w:rsidTr="00560016">
        <w:tc>
          <w:tcPr>
            <w:tcW w:w="1597" w:type="pct"/>
          </w:tcPr>
          <w:p w14:paraId="4AF25DD8" w14:textId="77777777" w:rsidR="00012F63" w:rsidRPr="00771308" w:rsidRDefault="003F0370" w:rsidP="00771308">
            <w:r w:rsidRPr="00771308">
              <w:t>Fire-Explosion</w:t>
            </w:r>
          </w:p>
        </w:tc>
        <w:tc>
          <w:tcPr>
            <w:tcW w:w="1272" w:type="pct"/>
          </w:tcPr>
          <w:p w14:paraId="4F06FFA9" w14:textId="77777777" w:rsidR="00012F63" w:rsidRPr="00771308" w:rsidRDefault="003F0370" w:rsidP="00771308">
            <w:r w:rsidRPr="00771308">
              <w:t>127 Grand St</w:t>
            </w:r>
          </w:p>
        </w:tc>
        <w:tc>
          <w:tcPr>
            <w:tcW w:w="1085" w:type="pct"/>
          </w:tcPr>
          <w:p w14:paraId="5A8AC837" w14:textId="77777777" w:rsidR="00012F63" w:rsidRPr="00771308" w:rsidRDefault="003F0370" w:rsidP="00771308">
            <w:r w:rsidRPr="00771308">
              <w:t>2012-08-01 07:53:29</w:t>
            </w:r>
          </w:p>
        </w:tc>
        <w:tc>
          <w:tcPr>
            <w:tcW w:w="1045" w:type="pct"/>
          </w:tcPr>
          <w:p w14:paraId="192FCD4F" w14:textId="77777777" w:rsidR="00012F63" w:rsidRPr="00771308" w:rsidRDefault="003F0370" w:rsidP="00771308">
            <w:r w:rsidRPr="00771308">
              <w:t>2012-08-01 09:56:42</w:t>
            </w:r>
          </w:p>
        </w:tc>
      </w:tr>
      <w:tr w:rsidR="00012F63" w:rsidRPr="00771308" w14:paraId="78087F8D" w14:textId="77777777" w:rsidTr="00560016">
        <w:tc>
          <w:tcPr>
            <w:tcW w:w="1597" w:type="pct"/>
          </w:tcPr>
          <w:p w14:paraId="1E20A714" w14:textId="77777777" w:rsidR="00012F63" w:rsidRPr="00771308" w:rsidRDefault="003F0370" w:rsidP="00771308">
            <w:r w:rsidRPr="00771308">
              <w:t>Structural-Construction Accident</w:t>
            </w:r>
          </w:p>
        </w:tc>
        <w:tc>
          <w:tcPr>
            <w:tcW w:w="1272" w:type="pct"/>
          </w:tcPr>
          <w:p w14:paraId="65B66F33" w14:textId="77777777" w:rsidR="00012F63" w:rsidRPr="00771308" w:rsidRDefault="003F0370" w:rsidP="00771308">
            <w:r w:rsidRPr="00771308">
              <w:t>Church Street &amp; Liberty Street</w:t>
            </w:r>
          </w:p>
        </w:tc>
        <w:tc>
          <w:tcPr>
            <w:tcW w:w="1085" w:type="pct"/>
          </w:tcPr>
          <w:p w14:paraId="22D4D591" w14:textId="77777777" w:rsidR="00012F63" w:rsidRPr="00771308" w:rsidRDefault="003F0370" w:rsidP="00771308">
            <w:r w:rsidRPr="00771308">
              <w:t>2013-07-30 16:31:01</w:t>
            </w:r>
          </w:p>
        </w:tc>
        <w:tc>
          <w:tcPr>
            <w:tcW w:w="1045" w:type="pct"/>
          </w:tcPr>
          <w:p w14:paraId="5A11CD94" w14:textId="77777777" w:rsidR="00012F63" w:rsidRPr="00771308" w:rsidRDefault="003F0370" w:rsidP="00771308">
            <w:r w:rsidRPr="00771308">
              <w:t>2013-07-30 18:14:32</w:t>
            </w:r>
          </w:p>
        </w:tc>
      </w:tr>
      <w:tr w:rsidR="00012F63" w:rsidRPr="00771308" w14:paraId="78B599B3" w14:textId="77777777" w:rsidTr="00560016">
        <w:tc>
          <w:tcPr>
            <w:tcW w:w="1597" w:type="pct"/>
          </w:tcPr>
          <w:p w14:paraId="79124DCA" w14:textId="77777777" w:rsidR="00012F63" w:rsidRPr="00771308" w:rsidRDefault="003F0370" w:rsidP="00771308">
            <w:r w:rsidRPr="00771308">
              <w:t>Law Enforcement-Suspicious Package</w:t>
            </w:r>
          </w:p>
        </w:tc>
        <w:tc>
          <w:tcPr>
            <w:tcW w:w="1272" w:type="pct"/>
          </w:tcPr>
          <w:p w14:paraId="4E3F2B1A" w14:textId="77777777" w:rsidR="00012F63" w:rsidRPr="00771308" w:rsidRDefault="003F0370" w:rsidP="00771308">
            <w:r w:rsidRPr="00771308">
              <w:t>200 Liberty St</w:t>
            </w:r>
          </w:p>
        </w:tc>
        <w:tc>
          <w:tcPr>
            <w:tcW w:w="1085" w:type="pct"/>
          </w:tcPr>
          <w:p w14:paraId="686573DD" w14:textId="77777777" w:rsidR="00012F63" w:rsidRPr="00771308" w:rsidRDefault="003F0370" w:rsidP="00771308">
            <w:r w:rsidRPr="00771308">
              <w:t>2014-08-01 20:42:02</w:t>
            </w:r>
          </w:p>
        </w:tc>
        <w:tc>
          <w:tcPr>
            <w:tcW w:w="1045" w:type="pct"/>
          </w:tcPr>
          <w:p w14:paraId="171AC2F3" w14:textId="77777777" w:rsidR="00012F63" w:rsidRPr="00771308" w:rsidRDefault="003F0370" w:rsidP="00771308">
            <w:r w:rsidRPr="00771308">
              <w:t>2014-08-12 10:06:20</w:t>
            </w:r>
          </w:p>
        </w:tc>
      </w:tr>
      <w:tr w:rsidR="00012F63" w:rsidRPr="00771308" w14:paraId="797BFA3F" w14:textId="77777777" w:rsidTr="00560016">
        <w:tc>
          <w:tcPr>
            <w:tcW w:w="1597" w:type="pct"/>
          </w:tcPr>
          <w:p w14:paraId="69D6556C" w14:textId="77777777" w:rsidR="00012F63" w:rsidRPr="00771308" w:rsidRDefault="003F0370" w:rsidP="00771308">
            <w:r w:rsidRPr="00771308">
              <w:t>Fire-Other</w:t>
            </w:r>
          </w:p>
        </w:tc>
        <w:tc>
          <w:tcPr>
            <w:tcW w:w="1272" w:type="pct"/>
          </w:tcPr>
          <w:p w14:paraId="5E97F191" w14:textId="77777777" w:rsidR="00012F63" w:rsidRPr="00771308" w:rsidRDefault="003F0370" w:rsidP="00771308">
            <w:r w:rsidRPr="00771308">
              <w:t>100 Centre Street</w:t>
            </w:r>
          </w:p>
        </w:tc>
        <w:tc>
          <w:tcPr>
            <w:tcW w:w="1085" w:type="pct"/>
          </w:tcPr>
          <w:p w14:paraId="061B1FA5" w14:textId="77777777" w:rsidR="00012F63" w:rsidRPr="00771308" w:rsidRDefault="003F0370" w:rsidP="00771308">
            <w:r w:rsidRPr="00771308">
              <w:t>2016-08-05 12:37:23</w:t>
            </w:r>
          </w:p>
        </w:tc>
        <w:tc>
          <w:tcPr>
            <w:tcW w:w="1045" w:type="pct"/>
          </w:tcPr>
          <w:p w14:paraId="5999B9DB" w14:textId="77777777" w:rsidR="00012F63" w:rsidRPr="00771308" w:rsidRDefault="003F0370" w:rsidP="00771308">
            <w:r w:rsidRPr="00771308">
              <w:t>2016-08-08 09:31:35</w:t>
            </w:r>
          </w:p>
        </w:tc>
      </w:tr>
    </w:tbl>
    <w:p w14:paraId="243C2E1C" w14:textId="17CBEFC8" w:rsidR="00012F63" w:rsidRPr="00560016" w:rsidRDefault="003F0370" w:rsidP="001D3B92">
      <w:pPr>
        <w:pStyle w:val="Heading1"/>
      </w:pPr>
      <w:bookmarkStart w:id="9" w:name="hpd-vacate-orders"/>
      <w:bookmarkStart w:id="10" w:name="_Toc17731338"/>
      <w:r w:rsidRPr="00560016">
        <w:lastRenderedPageBreak/>
        <w:t xml:space="preserve">HPD </w:t>
      </w:r>
      <w:r w:rsidR="0015297C" w:rsidRPr="00560016">
        <w:t>V</w:t>
      </w:r>
      <w:r w:rsidRPr="00560016">
        <w:t xml:space="preserve">acate </w:t>
      </w:r>
      <w:r w:rsidR="0015297C" w:rsidRPr="00560016">
        <w:t>O</w:t>
      </w:r>
      <w:r w:rsidRPr="00560016">
        <w:t>rders</w:t>
      </w:r>
      <w:bookmarkEnd w:id="9"/>
      <w:bookmarkEnd w:id="10"/>
    </w:p>
    <w:p w14:paraId="33C1BF51" w14:textId="77777777" w:rsidR="00012F63" w:rsidRDefault="003F0370">
      <w:pPr>
        <w:pStyle w:val="Heading2"/>
      </w:pPr>
      <w:bookmarkStart w:id="11" w:name="issued-vacate-orders"/>
      <w:bookmarkStart w:id="12" w:name="_Toc17731339"/>
      <w:r>
        <w:t>Issued vacate orders</w:t>
      </w:r>
      <w:bookmarkEnd w:id="11"/>
      <w:bookmarkEnd w:id="12"/>
    </w:p>
    <w:p w14:paraId="2AD5436B" w14:textId="77777777" w:rsidR="00012F63" w:rsidRDefault="003F0370">
      <w:pPr>
        <w:pStyle w:val="FirstParagraph"/>
      </w:pPr>
      <w:r>
        <w:t>No issued vacate orders.</w:t>
      </w:r>
    </w:p>
    <w:p w14:paraId="5288342A" w14:textId="77777777" w:rsidR="00012F63" w:rsidRDefault="003F0370">
      <w:pPr>
        <w:pStyle w:val="Heading2"/>
      </w:pPr>
      <w:bookmarkStart w:id="13" w:name="rescinded-vacate-orders"/>
      <w:bookmarkStart w:id="14" w:name="_Toc17731340"/>
      <w:r>
        <w:t>Rescinded vacate orders</w:t>
      </w:r>
      <w:bookmarkEnd w:id="13"/>
      <w:bookmarkEnd w:id="14"/>
    </w:p>
    <w:p w14:paraId="4E46165C" w14:textId="77777777" w:rsidR="00012F63" w:rsidRDefault="003F0370">
      <w:pPr>
        <w:pStyle w:val="SourceCode"/>
      </w:pPr>
      <w:r>
        <w:rPr>
          <w:rStyle w:val="VerbatimChar"/>
        </w:rPr>
        <w:t>## type is 36</w:t>
      </w:r>
    </w:p>
    <w:p w14:paraId="71D49EDC" w14:textId="77777777" w:rsidR="00012F63" w:rsidRDefault="003F0370">
      <w:pPr>
        <w:pStyle w:val="FirstParagraph"/>
      </w:pPr>
      <w:r>
        <w:rPr>
          <w:noProof/>
        </w:rPr>
        <w:drawing>
          <wp:inline distT="0" distB="0" distL="0" distR="0" wp14:anchorId="68C5B272" wp14:editId="035BB1D5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tmp/RtmpbMVzpK/file184424f07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snaptable"/>
        <w:tblW w:w="4723" w:type="pct"/>
        <w:tblLayout w:type="fixed"/>
        <w:tblLook w:val="07E0" w:firstRow="1" w:lastRow="1" w:firstColumn="1" w:lastColumn="1" w:noHBand="1" w:noVBand="1"/>
      </w:tblPr>
      <w:tblGrid>
        <w:gridCol w:w="1081"/>
        <w:gridCol w:w="1911"/>
        <w:gridCol w:w="1508"/>
        <w:gridCol w:w="1924"/>
        <w:gridCol w:w="2417"/>
      </w:tblGrid>
      <w:tr w:rsidR="00560016" w14:paraId="6315E195" w14:textId="77777777" w:rsidTr="005600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2"/>
        </w:trPr>
        <w:tc>
          <w:tcPr>
            <w:tcW w:w="611" w:type="pct"/>
          </w:tcPr>
          <w:p w14:paraId="04DF5D27" w14:textId="7E5B3622" w:rsidR="00012F63" w:rsidRPr="00560016" w:rsidRDefault="00FE3BD1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A</w:t>
            </w:r>
            <w:r w:rsidR="003F0370" w:rsidRPr="00560016">
              <w:rPr>
                <w:rFonts w:ascii="Georgia" w:hAnsi="Georgia"/>
              </w:rPr>
              <w:t>ddress</w:t>
            </w:r>
          </w:p>
        </w:tc>
        <w:tc>
          <w:tcPr>
            <w:tcW w:w="1081" w:type="pct"/>
          </w:tcPr>
          <w:p w14:paraId="08056522" w14:textId="759DE477" w:rsidR="00012F63" w:rsidRPr="00560016" w:rsidRDefault="00FE3BD1" w:rsidP="00560016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P</w:t>
            </w:r>
            <w:r w:rsidR="003F0370" w:rsidRPr="00560016">
              <w:rPr>
                <w:rFonts w:ascii="Georgia" w:hAnsi="Georgia"/>
              </w:rPr>
              <w:t>rimary_vacate_reason</w:t>
            </w:r>
            <w:proofErr w:type="spellEnd"/>
          </w:p>
        </w:tc>
        <w:tc>
          <w:tcPr>
            <w:tcW w:w="853" w:type="pct"/>
          </w:tcPr>
          <w:p w14:paraId="52057329" w14:textId="1062EBD4" w:rsidR="00012F63" w:rsidRPr="00560016" w:rsidRDefault="00FE3BD1" w:rsidP="00560016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V</w:t>
            </w:r>
            <w:r w:rsidR="003F0370" w:rsidRPr="00560016">
              <w:rPr>
                <w:rFonts w:ascii="Georgia" w:hAnsi="Georgia"/>
              </w:rPr>
              <w:t>acate_type</w:t>
            </w:r>
            <w:proofErr w:type="spellEnd"/>
          </w:p>
        </w:tc>
        <w:tc>
          <w:tcPr>
            <w:tcW w:w="1088" w:type="pct"/>
          </w:tcPr>
          <w:p w14:paraId="361FD35F" w14:textId="4FE75B6F" w:rsidR="00012F63" w:rsidRPr="00560016" w:rsidRDefault="00FE3BD1" w:rsidP="00560016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V</w:t>
            </w:r>
            <w:r w:rsidR="003F0370" w:rsidRPr="00560016">
              <w:rPr>
                <w:rFonts w:ascii="Georgia" w:hAnsi="Georgia"/>
              </w:rPr>
              <w:t>acate_effective_date</w:t>
            </w:r>
            <w:proofErr w:type="spellEnd"/>
          </w:p>
        </w:tc>
        <w:tc>
          <w:tcPr>
            <w:tcW w:w="1367" w:type="pct"/>
          </w:tcPr>
          <w:p w14:paraId="7DFCB76E" w14:textId="4628EEDE" w:rsidR="00012F63" w:rsidRPr="00560016" w:rsidRDefault="00FE3BD1" w:rsidP="00560016">
            <w:pPr>
              <w:rPr>
                <w:rFonts w:ascii="Georgia" w:hAnsi="Georgia"/>
              </w:rPr>
            </w:pPr>
            <w:proofErr w:type="spellStart"/>
            <w:r w:rsidRPr="00560016">
              <w:rPr>
                <w:rFonts w:ascii="Georgia" w:hAnsi="Georgia"/>
              </w:rPr>
              <w:t>N</w:t>
            </w:r>
            <w:r w:rsidR="003F0370" w:rsidRPr="00560016">
              <w:rPr>
                <w:rFonts w:ascii="Georgia" w:hAnsi="Georgia"/>
              </w:rPr>
              <w:t>umber_of_vacated_units</w:t>
            </w:r>
            <w:proofErr w:type="spellEnd"/>
          </w:p>
        </w:tc>
      </w:tr>
      <w:tr w:rsidR="00560016" w14:paraId="63AA61C5" w14:textId="77777777" w:rsidTr="00560016">
        <w:trPr>
          <w:trHeight w:val="602"/>
        </w:trPr>
        <w:tc>
          <w:tcPr>
            <w:tcW w:w="611" w:type="pct"/>
          </w:tcPr>
          <w:p w14:paraId="597BFD40" w14:textId="77777777" w:rsidR="00012F63" w:rsidRPr="00560016" w:rsidRDefault="003F0370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43 ESSEX STREET</w:t>
            </w:r>
          </w:p>
        </w:tc>
        <w:tc>
          <w:tcPr>
            <w:tcW w:w="1081" w:type="pct"/>
          </w:tcPr>
          <w:p w14:paraId="04AF5E37" w14:textId="77777777" w:rsidR="00012F63" w:rsidRPr="00560016" w:rsidRDefault="003F0370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Habitability</w:t>
            </w:r>
          </w:p>
        </w:tc>
        <w:tc>
          <w:tcPr>
            <w:tcW w:w="853" w:type="pct"/>
          </w:tcPr>
          <w:p w14:paraId="56BE0EEA" w14:textId="77777777" w:rsidR="00012F63" w:rsidRPr="00560016" w:rsidRDefault="003F0370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Partial</w:t>
            </w:r>
          </w:p>
        </w:tc>
        <w:tc>
          <w:tcPr>
            <w:tcW w:w="1088" w:type="pct"/>
          </w:tcPr>
          <w:p w14:paraId="544F03EB" w14:textId="77777777" w:rsidR="00012F63" w:rsidRPr="00560016" w:rsidRDefault="003F0370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2015-06-04</w:t>
            </w:r>
          </w:p>
        </w:tc>
        <w:tc>
          <w:tcPr>
            <w:tcW w:w="1367" w:type="pct"/>
          </w:tcPr>
          <w:p w14:paraId="76563133" w14:textId="77777777" w:rsidR="00012F63" w:rsidRPr="00560016" w:rsidRDefault="003F0370" w:rsidP="00560016">
            <w:pPr>
              <w:rPr>
                <w:rFonts w:ascii="Georgia" w:hAnsi="Georgia"/>
              </w:rPr>
            </w:pPr>
            <w:r w:rsidRPr="00560016">
              <w:rPr>
                <w:rFonts w:ascii="Georgia" w:hAnsi="Georgia"/>
              </w:rPr>
              <w:t>1</w:t>
            </w:r>
          </w:p>
        </w:tc>
      </w:tr>
    </w:tbl>
    <w:p w14:paraId="1A75A04E" w14:textId="04FD1186" w:rsidR="003F0370" w:rsidRDefault="003F0370"/>
    <w:p w14:paraId="7B95F00F" w14:textId="422759FF" w:rsidR="004D1C74" w:rsidRDefault="004D1C74"/>
    <w:p w14:paraId="19864B17" w14:textId="5649799B" w:rsidR="004D1C74" w:rsidRPr="001D3B92" w:rsidRDefault="004D1C74" w:rsidP="004D1C74"/>
    <w:sectPr w:rsidR="004D1C74" w:rsidRPr="001D3B9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C1A53" w14:textId="77777777" w:rsidR="00EF7DB8" w:rsidRDefault="00EF7DB8">
      <w:pPr>
        <w:spacing w:after="0"/>
      </w:pPr>
      <w:r>
        <w:separator/>
      </w:r>
    </w:p>
  </w:endnote>
  <w:endnote w:type="continuationSeparator" w:id="0">
    <w:p w14:paraId="6226D2F5" w14:textId="77777777" w:rsidR="00EF7DB8" w:rsidRDefault="00EF7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ABDC37" w14:textId="77777777" w:rsidR="00DF19C0" w:rsidRDefault="00DF19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302C32" w14:textId="77777777" w:rsidR="00DF19C0" w:rsidRDefault="00DF19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0583E" w14:textId="77777777" w:rsidR="00DF19C0" w:rsidRDefault="00DF19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15F75F" w14:textId="77777777" w:rsidR="00EF7DB8" w:rsidRDefault="00EF7DB8">
      <w:r>
        <w:separator/>
      </w:r>
    </w:p>
  </w:footnote>
  <w:footnote w:type="continuationSeparator" w:id="0">
    <w:p w14:paraId="6B5C408A" w14:textId="77777777" w:rsidR="00EF7DB8" w:rsidRDefault="00EF7DB8">
      <w:r>
        <w:continuationSeparator/>
      </w:r>
    </w:p>
  </w:footnote>
  <w:footnote w:id="1">
    <w:p w14:paraId="451E26C0" w14:textId="62441DCA" w:rsidR="004D1C74" w:rsidRPr="00005070" w:rsidRDefault="004D1C74" w:rsidP="00005070">
      <w:pPr>
        <w:pStyle w:val="BalloonText"/>
      </w:pPr>
      <w:bookmarkStart w:id="4" w:name="_GoBack"/>
      <w:r w:rsidRPr="00005070">
        <w:rPr>
          <w:rStyle w:val="FootnoteReference"/>
          <w:vertAlign w:val="baseline"/>
        </w:rPr>
        <w:footnoteRef/>
      </w:r>
      <w:r w:rsidRPr="00005070">
        <w:t xml:space="preserve"> Note: 311 Service Requests data is representative of the population that makes a service request. Generalizations can't be made for the entire city or district population.</w:t>
      </w:r>
      <w:bookmarkEnd w:id="4"/>
    </w:p>
  </w:footnote>
  <w:footnote w:id="2">
    <w:p w14:paraId="266049F0" w14:textId="01EDECD3" w:rsidR="004D1C74" w:rsidRPr="00005070" w:rsidRDefault="004D1C74" w:rsidP="00005070">
      <w:pPr>
        <w:pStyle w:val="BalloonText"/>
        <w:rPr>
          <w:rStyle w:val="FootnoteReference"/>
          <w:vertAlign w:val="baseline"/>
        </w:rPr>
      </w:pPr>
      <w:r w:rsidRPr="00005070">
        <w:rPr>
          <w:rStyle w:val="FootnoteReference"/>
          <w:vertAlign w:val="baseline"/>
        </w:rPr>
        <w:footnoteRef/>
      </w:r>
      <w:r w:rsidRPr="00005070">
        <w:rPr>
          <w:rStyle w:val="FootnoteReference"/>
          <w:vertAlign w:val="baseline"/>
        </w:rPr>
        <w:t xml:space="preserve"> Note: Emergency Response Incidents are emergencies that NYCEM responded to. There are 13 emergency categories to date: Administration, Aviation, Fire, HazMat, Law Enforcement, Marine, Medical, Rescue, Structural, Transportation, Utility, Weather and Other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AECF26" w14:textId="77777777" w:rsidR="00DF19C0" w:rsidRDefault="00DF19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298C7C" w14:textId="4AFB2E13" w:rsidR="00AE14AB" w:rsidRDefault="00DF19C0">
    <w:pPr>
      <w:pStyle w:val="Header"/>
    </w:pPr>
    <w:r w:rsidRPr="005105A4">
      <w:rPr>
        <w:noProof/>
      </w:rPr>
      <w:drawing>
        <wp:anchor distT="0" distB="0" distL="114300" distR="114300" simplePos="0" relativeHeight="251659264" behindDoc="0" locked="0" layoutInCell="1" allowOverlap="1" wp14:anchorId="21235CC1" wp14:editId="0F1197AD">
          <wp:simplePos x="0" y="0"/>
          <wp:positionH relativeFrom="column">
            <wp:posOffset>4202349</wp:posOffset>
          </wp:positionH>
          <wp:positionV relativeFrom="paragraph">
            <wp:posOffset>-320851</wp:posOffset>
          </wp:positionV>
          <wp:extent cx="2515235" cy="641985"/>
          <wp:effectExtent l="0" t="0" r="0" b="0"/>
          <wp:wrapSquare wrapText="bothSides"/>
          <wp:docPr id="17" name="Picture 17" descr="G:\Operations\Logo Data Operations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:\Operations\Logo Data Operations2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3404"/>
                  <a:stretch/>
                </pic:blipFill>
                <pic:spPr bwMode="auto">
                  <a:xfrm>
                    <a:off x="0" y="0"/>
                    <a:ext cx="2515235" cy="6419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B316F" w14:textId="77777777" w:rsidR="00DF19C0" w:rsidRDefault="00DF19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8FE449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DE85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99E57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28E03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53CE5F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748F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2363C9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FC1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AACD8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89473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4B8C7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3CEC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070"/>
    <w:rsid w:val="00011C8B"/>
    <w:rsid w:val="00012F63"/>
    <w:rsid w:val="0015297C"/>
    <w:rsid w:val="001C357D"/>
    <w:rsid w:val="001D3B92"/>
    <w:rsid w:val="00371990"/>
    <w:rsid w:val="003F0370"/>
    <w:rsid w:val="004D1C74"/>
    <w:rsid w:val="004E29B3"/>
    <w:rsid w:val="00560016"/>
    <w:rsid w:val="00590D07"/>
    <w:rsid w:val="0059182C"/>
    <w:rsid w:val="007059FE"/>
    <w:rsid w:val="00771308"/>
    <w:rsid w:val="00784D58"/>
    <w:rsid w:val="00805A6B"/>
    <w:rsid w:val="008D6863"/>
    <w:rsid w:val="00962D7E"/>
    <w:rsid w:val="00A94887"/>
    <w:rsid w:val="00AE14AB"/>
    <w:rsid w:val="00B76B72"/>
    <w:rsid w:val="00B86B75"/>
    <w:rsid w:val="00BC48D5"/>
    <w:rsid w:val="00C075F8"/>
    <w:rsid w:val="00C36279"/>
    <w:rsid w:val="00CA288E"/>
    <w:rsid w:val="00CD6AC5"/>
    <w:rsid w:val="00DF19C0"/>
    <w:rsid w:val="00DF6460"/>
    <w:rsid w:val="00E315A3"/>
    <w:rsid w:val="00E94C5D"/>
    <w:rsid w:val="00EF7DB8"/>
    <w:rsid w:val="00F46F81"/>
    <w:rsid w:val="00F85080"/>
    <w:rsid w:val="00FE3B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9D2B66"/>
  <w15:docId w15:val="{09CFD907-080F-6744-90C8-4EDF93FE3B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962D7E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autoRedefine/>
    <w:uiPriority w:val="9"/>
    <w:qFormat/>
    <w:rsid w:val="001D3B92"/>
    <w:pPr>
      <w:keepNext/>
      <w:keepLines/>
      <w:pageBreakBefore/>
      <w:spacing w:before="480" w:after="0"/>
      <w:outlineLvl w:val="0"/>
    </w:pPr>
    <w:rPr>
      <w:rFonts w:ascii="Georgia" w:eastAsiaTheme="majorEastAsia" w:hAnsi="Georgia" w:cstheme="majorBidi"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E14AB"/>
    <w:pPr>
      <w:keepNext/>
      <w:keepLines/>
      <w:spacing w:before="200" w:after="0"/>
      <w:outlineLvl w:val="1"/>
    </w:pPr>
    <w:rPr>
      <w:rFonts w:ascii="Georgia" w:eastAsiaTheme="majorEastAsia" w:hAnsi="Georgia" w:cstheme="majorBidi"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62D7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14AB"/>
    <w:pPr>
      <w:keepNext/>
      <w:keepLines/>
      <w:spacing w:before="480" w:after="240"/>
      <w:jc w:val="center"/>
    </w:pPr>
    <w:rPr>
      <w:rFonts w:ascii="Georgia" w:eastAsiaTheme="majorEastAsia" w:hAnsi="Georgia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62D7E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snaptable"/>
    <w:semiHidden/>
    <w:unhideWhenUsed/>
    <w:qFormat/>
    <w:tblPr/>
    <w:tblStylePr w:type="firstRow">
      <w:pPr>
        <w:jc w:val="left"/>
      </w:pPr>
      <w:rPr>
        <w:rFonts w:ascii="Georgia" w:hAnsi="Georgia"/>
        <w:b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vAlign w:val="center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005070"/>
    <w:pPr>
      <w:pageBreakBefore w:val="0"/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62D7E"/>
    <w:rPr>
      <w:rFonts w:ascii="Arial" w:hAnsi="Arial"/>
    </w:rPr>
  </w:style>
  <w:style w:type="paragraph" w:styleId="Header">
    <w:name w:val="header"/>
    <w:basedOn w:val="Normal"/>
    <w:link w:val="Head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14AB"/>
    <w:rPr>
      <w:rFonts w:ascii="Arial" w:hAnsi="Arial"/>
    </w:rPr>
  </w:style>
  <w:style w:type="paragraph" w:styleId="Footer">
    <w:name w:val="footer"/>
    <w:basedOn w:val="Normal"/>
    <w:link w:val="FooterChar"/>
    <w:unhideWhenUsed/>
    <w:rsid w:val="00AE14A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14AB"/>
    <w:rPr>
      <w:rFonts w:ascii="Arial" w:hAnsi="Arial"/>
    </w:rPr>
  </w:style>
  <w:style w:type="table" w:customStyle="1" w:styleId="snaptable">
    <w:name w:val="snaptable"/>
    <w:basedOn w:val="TableNormal"/>
    <w:uiPriority w:val="99"/>
    <w:rsid w:val="00560016"/>
    <w:pPr>
      <w:spacing w:after="0"/>
    </w:pPr>
    <w:rPr>
      <w:rFonts w:ascii="Arial" w:hAnsi="Arial"/>
      <w:sz w:val="20"/>
    </w:rPr>
    <w:tblPr/>
    <w:tblStylePr w:type="firstRow">
      <w:pPr>
        <w:jc w:val="left"/>
      </w:pPr>
      <w:rPr>
        <w:rFonts w:ascii="Georgia" w:hAnsi="Georgia"/>
        <w:b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vAlign w:val="center"/>
      </w:tcPr>
    </w:tblStylePr>
  </w:style>
  <w:style w:type="table" w:styleId="PlainTable3">
    <w:name w:val="Plain Table 3"/>
    <w:basedOn w:val="TableNormal"/>
    <w:rsid w:val="0077130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77130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rsid w:val="0077130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">
    <w:name w:val="Grid Table 1 Light"/>
    <w:basedOn w:val="TableNormal"/>
    <w:rsid w:val="0077130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ing1Char">
    <w:name w:val="Heading 1 Char"/>
    <w:basedOn w:val="DefaultParagraphFont"/>
    <w:link w:val="Heading1"/>
    <w:uiPriority w:val="9"/>
    <w:rsid w:val="001D3B92"/>
    <w:rPr>
      <w:rFonts w:ascii="Georgia" w:eastAsiaTheme="majorEastAsia" w:hAnsi="Georgia" w:cstheme="majorBidi"/>
      <w:bCs/>
      <w:color w:val="000000" w:themeColor="text1"/>
      <w:sz w:val="36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46F81"/>
    <w:pPr>
      <w:spacing w:before="240" w:after="120"/>
    </w:pPr>
    <w:rPr>
      <w:rFonts w:asciiTheme="minorHAnsi" w:hAnsiTheme="minorHAnsi"/>
      <w:b/>
      <w:bC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F46F81"/>
    <w:pPr>
      <w:spacing w:before="120" w:after="0"/>
      <w:ind w:left="240"/>
    </w:pPr>
    <w:rPr>
      <w:rFonts w:asciiTheme="minorHAnsi" w:hAnsiTheme="minorHAnsi"/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46F81"/>
    <w:pPr>
      <w:spacing w:after="0"/>
      <w:ind w:left="480"/>
    </w:pPr>
    <w:rPr>
      <w:rFonts w:asciiTheme="minorHAnsi" w:hAnsiTheme="minorHAnsi"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F46F81"/>
    <w:pPr>
      <w:spacing w:after="0"/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F46F81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F46F81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F46F81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F46F81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F46F81"/>
    <w:pPr>
      <w:spacing w:after="0"/>
      <w:ind w:left="1920"/>
    </w:pPr>
    <w:rPr>
      <w:rFonts w:asciiTheme="minorHAnsi" w:hAnsiTheme="minorHAnsi"/>
      <w:sz w:val="20"/>
      <w:szCs w:val="20"/>
    </w:rPr>
  </w:style>
  <w:style w:type="paragraph" w:styleId="BodyText3">
    <w:name w:val="Body Text 3"/>
    <w:basedOn w:val="Normal"/>
    <w:link w:val="BodyText3Char"/>
    <w:rsid w:val="00005070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005070"/>
    <w:rPr>
      <w:rFonts w:ascii="Arial" w:hAnsi="Arial"/>
      <w:sz w:val="16"/>
      <w:szCs w:val="16"/>
    </w:rPr>
  </w:style>
  <w:style w:type="paragraph" w:styleId="BalloonText">
    <w:name w:val="Balloon Text"/>
    <w:basedOn w:val="Normal"/>
    <w:link w:val="BalloonTextChar"/>
    <w:unhideWhenUsed/>
    <w:rsid w:val="00005070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05070"/>
    <w:rPr>
      <w:rFonts w:ascii="Times New Roman" w:hAnsi="Times New Roman" w:cs="Times New Roman"/>
      <w:sz w:val="18"/>
      <w:szCs w:val="18"/>
    </w:rPr>
  </w:style>
  <w:style w:type="paragraph" w:styleId="BodyTextIndent3">
    <w:name w:val="Body Text Indent 3"/>
    <w:basedOn w:val="Normal"/>
    <w:link w:val="BodyTextIndent3Char"/>
    <w:unhideWhenUsed/>
    <w:rsid w:val="0000507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005070"/>
    <w:rPr>
      <w:rFonts w:ascii="Arial" w:hAnsi="Arial"/>
      <w:sz w:val="16"/>
      <w:szCs w:val="16"/>
    </w:rPr>
  </w:style>
  <w:style w:type="paragraph" w:styleId="EnvelopeReturn">
    <w:name w:val="envelope return"/>
    <w:basedOn w:val="Normal"/>
    <w:unhideWhenUsed/>
    <w:rsid w:val="00005070"/>
    <w:pPr>
      <w:spacing w:after="0"/>
    </w:pPr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3EF3000-D148-C34B-A680-B224762CC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ncil district 1: 31</vt:lpstr>
    </vt:vector>
  </TitlesOfParts>
  <Company/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cil district 1: 31</dc:title>
  <dc:creator>Data Operations Unit</dc:creator>
  <cp:keywords/>
  <cp:lastModifiedBy>Rose Martinez</cp:lastModifiedBy>
  <cp:revision>11</cp:revision>
  <dcterms:created xsi:type="dcterms:W3CDTF">2019-08-26T18:48:00Z</dcterms:created>
  <dcterms:modified xsi:type="dcterms:W3CDTF">2019-08-26T21:07:00Z</dcterms:modified>
</cp:coreProperties>
</file>